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edical Researcher position at [Institution Name] in Buenos Aires, Argentina. As a dedicated and passionate medical researcher with over [X years] of experience in advancing scientific knowledge through innovative studies, I am eager to contribute my expertise to the vibrant research ecosystem of Argentina Buenos Aires. This opportunity aligns perfectly with my career goals and commitment to improving public health outcomes through rigorous scientific inquiry.</w:t>
      </w:r>
    </w:p>
    <w:p>
      <w:pPr>
        <w:pStyle w:val="BodyText"/>
      </w:pPr>
      <w:r>
        <w:t xml:space="preserve">My academic foundation in [Your Degree, e.g., "MSc in Biomedical Sciences"] from [Your University] has equipped me with a strong understanding of clinical and translational research methodologies. Throughout my professional journey, I have focused on [specific areas of research, e.g., "infectious diseases," "oncology," or "genomic medicine"], which are critical to addressing health challenges in Argentina Buenos Aires. My work has involved designing experiments, analyzing complex datasets, and collaborating with multidisciplinary teams to translate laboratory findings into real-world applications.</w:t>
      </w:r>
    </w:p>
    <w:p>
      <w:pPr>
        <w:pStyle w:val="BodyText"/>
      </w:pPr>
      <w:r>
        <w:t xml:space="preserve">As a Medical Researcher, I have consistently demonstrated the ability to thrive in dynamic environments while maintaining a high standard of precision and integrity. For instance, during my tenure at [Previous Institution], I led a study on [specific project or discovery], which resulted in [mention outcomes, e.g., "a publication in a peer-reviewed journal" or "a novel diagnostic tool"]. This experience reinforced my belief that medical research is not only about scientific breakthroughs but also about fostering partnerships with communities to ensure equitable access to healthcare innovations.</w:t>
      </w:r>
    </w:p>
    <w:p>
      <w:pPr>
        <w:pStyle w:val="BodyText"/>
      </w:pPr>
      <w:r>
        <w:t xml:space="preserve">Argentina Buenos Aires has long been a hub for groundbreaking research, and I am particularly drawn to the opportunity to work within this region’s unique landscape. The city’s blend of academic institutions, such as [mention specific universities or research centers like "Universidad de Buenos Aires" or "Instituto Leloir"], and its commitment to public health initiatives create an ideal environment for advancing medical science. I am especially interested in contributing to projects that address prevalent health issues in Argentina, such as [specific conditions, e.g., "diabetes," "cardiovascular diseases," or "vector-borne illnesses"], which have significant implications for both local and global populations.</w:t>
      </w:r>
    </w:p>
    <w:p>
      <w:pPr>
        <w:pStyle w:val="BodyText"/>
      </w:pPr>
      <w:r>
        <w:t xml:space="preserve">My skills in [list key technical skills, e.g., "molecular biology techniques," "bioinformatics analysis," or "clinical trial design"] are complemented by my strong communication abilities, which I have honed through presentations at international conferences and collaborations with researchers across borders. I am fluent in [mention languages, e.g., "Spanish" and "English"], which enables me to engage effectively with diverse stakeholders in Argentina Buenos Aires. Additionally, my adaptability and cultural sensitivity have allowed me to work successfully in multicultural teams, ensuring that research efforts are inclusive and representative of the communities they serve.</w:t>
      </w:r>
    </w:p>
    <w:p>
      <w:pPr>
        <w:pStyle w:val="BodyText"/>
      </w:pPr>
      <w:r>
        <w:t xml:space="preserve">What excites me most about this opportunity is the chance to contribute to a research environment that values both innovation and social impact. I am particularly inspired by [specific initiative, project, or mission of the institution], which resonates with my own vision for leveraging science to address health disparities. I am confident that my background in [your field] and my dedication to excellence would make me a valuable asset to your team.</w:t>
      </w:r>
    </w:p>
    <w:p>
      <w:pPr>
        <w:pStyle w:val="BodyText"/>
      </w:pPr>
      <w:r>
        <w:t xml:space="preserve">In Argentina Buenos Aires, the intersection of tradition and modernity offers a unique platform for medical research. The city’s rich cultural heritage, combined with its cutting-edge facilities, creates an atmosphere where creativity and scientific rigor can flourish. I am eager to collaborate with local researchers to explore new frontiers in medicine while respecting the region’s diverse needs and perspectives.</w:t>
      </w:r>
    </w:p>
    <w:p>
      <w:pPr>
        <w:pStyle w:val="BodyText"/>
      </w:pPr>
      <w:r>
        <w:t xml:space="preserve">I have attached my resume for your review and would welcome the opportunity to discuss how my qualifications align with the goals of [Institution Name]. Thank you for considering my application. I look forward to the possibility of contributing to the continued success of medical research in Argentina Buenos Aires.</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36Z</dcterms:created>
  <dcterms:modified xsi:type="dcterms:W3CDTF">2026-07-24T15:11:36Z</dcterms:modified>
</cp:coreProperties>
</file>

<file path=docProps/custom.xml><?xml version="1.0" encoding="utf-8"?>
<Properties xmlns="http://schemas.openxmlformats.org/officeDocument/2006/custom-properties" xmlns:vt="http://schemas.openxmlformats.org/officeDocument/2006/docPropsVTypes"/>
</file>